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27688" w14:textId="50D40311" w:rsidR="005A3A02" w:rsidRDefault="00824ECC">
      <w:r>
        <w:fldChar w:fldCharType="begin"/>
      </w:r>
      <w:r>
        <w:instrText xml:space="preserve"> HYPERLINK "https://github.com/JoseAcoG/JoseAcoG.github.io" </w:instrText>
      </w:r>
      <w:r>
        <w:fldChar w:fldCharType="separate"/>
      </w:r>
      <w:r>
        <w:rPr>
          <w:rStyle w:val="Hyperlink"/>
        </w:rPr>
        <w:t>JoseAcoG/JoseAcoG.github.io</w:t>
      </w:r>
      <w:r>
        <w:fldChar w:fldCharType="end"/>
      </w:r>
    </w:p>
    <w:p w14:paraId="00EF6B30" w14:textId="035F1100" w:rsidR="00811B1B" w:rsidRDefault="00811B1B">
      <w:hyperlink r:id="rId4" w:history="1">
        <w:r>
          <w:rPr>
            <w:rStyle w:val="Hyperlink"/>
          </w:rPr>
          <w:t>JoseAcoG.github.io/</w:t>
        </w:r>
        <w:proofErr w:type="spellStart"/>
        <w:r>
          <w:rPr>
            <w:rStyle w:val="Hyperlink"/>
          </w:rPr>
          <w:t>index.htlm</w:t>
        </w:r>
        <w:proofErr w:type="spellEnd"/>
        <w:r>
          <w:rPr>
            <w:rStyle w:val="Hyperlink"/>
          </w:rPr>
          <w:t xml:space="preserve"> at main · JoseAcoG/JoseAcoG.github.io</w:t>
        </w:r>
      </w:hyperlink>
    </w:p>
    <w:sectPr w:rsidR="00811B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tjQytjQxMDcwNbBU0lEKTi0uzszPAykwrAUAUQbZiSwAAAA="/>
  </w:docVars>
  <w:rsids>
    <w:rsidRoot w:val="00D9557C"/>
    <w:rsid w:val="005A3A02"/>
    <w:rsid w:val="00811B1B"/>
    <w:rsid w:val="00824ECC"/>
    <w:rsid w:val="00D95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FB634"/>
  <w15:chartTrackingRefBased/>
  <w15:docId w15:val="{B5616EB2-6669-4523-A513-8F2EECE1C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24EC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JoseAcoG/JoseAcoG.github.io/blob/main/index.htl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ACOSTA</dc:creator>
  <cp:keywords/>
  <dc:description/>
  <cp:lastModifiedBy>JOSE ACOSTA</cp:lastModifiedBy>
  <cp:revision>3</cp:revision>
  <dcterms:created xsi:type="dcterms:W3CDTF">2023-09-25T18:13:00Z</dcterms:created>
  <dcterms:modified xsi:type="dcterms:W3CDTF">2023-09-25T18:15:00Z</dcterms:modified>
</cp:coreProperties>
</file>